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6A877" w14:textId="50B3A85D" w:rsidR="004B7E4A" w:rsidRDefault="004B7E4A" w:rsidP="000C589D">
      <w:pPr>
        <w:ind w:left="720" w:hanging="720"/>
        <w:rPr>
          <w:noProof/>
        </w:rPr>
      </w:pPr>
    </w:p>
    <w:p w14:paraId="2F284895" w14:textId="0FDDEDB3" w:rsidR="004B7E4A" w:rsidRDefault="009F3B0E" w:rsidP="000C589D">
      <w:pPr>
        <w:ind w:left="720" w:hanging="720"/>
        <w:rPr>
          <w:noProof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31A8571" wp14:editId="75226E32">
            <wp:simplePos x="0" y="0"/>
            <wp:positionH relativeFrom="margin">
              <wp:posOffset>681299</wp:posOffset>
            </wp:positionH>
            <wp:positionV relativeFrom="paragraph">
              <wp:posOffset>31060</wp:posOffset>
            </wp:positionV>
            <wp:extent cx="1796995" cy="1796995"/>
            <wp:effectExtent l="0" t="0" r="0" b="0"/>
            <wp:wrapNone/>
            <wp:docPr id="7" name="Picture 7" descr="A picture containing person, indoor, clothing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person, indoor, clothing, wh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995" cy="179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7E4A">
        <w:rPr>
          <w:noProof/>
        </w:rPr>
        <w:drawing>
          <wp:anchor distT="0" distB="0" distL="114300" distR="114300" simplePos="0" relativeHeight="251659263" behindDoc="0" locked="0" layoutInCell="1" allowOverlap="1" wp14:anchorId="472F3185" wp14:editId="734D02DB">
            <wp:simplePos x="0" y="0"/>
            <wp:positionH relativeFrom="page">
              <wp:posOffset>0</wp:posOffset>
            </wp:positionH>
            <wp:positionV relativeFrom="paragraph">
              <wp:posOffset>-627803</wp:posOffset>
            </wp:positionV>
            <wp:extent cx="10698480" cy="4751070"/>
            <wp:effectExtent l="0" t="0" r="7620" b="0"/>
            <wp:wrapNone/>
            <wp:docPr id="1" name="Picture 1" descr="A city skyline at nigh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ity skyline at night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98480" cy="4751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192077" w14:textId="5F30BB1B" w:rsidR="0001528E" w:rsidRDefault="00AA26D3" w:rsidP="000C589D">
      <w:pPr>
        <w:ind w:left="720" w:hanging="7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61D2D7C" wp14:editId="1656A6EA">
                <wp:simplePos x="0" y="0"/>
                <wp:positionH relativeFrom="column">
                  <wp:posOffset>2114550</wp:posOffset>
                </wp:positionH>
                <wp:positionV relativeFrom="paragraph">
                  <wp:posOffset>2597150</wp:posOffset>
                </wp:positionV>
                <wp:extent cx="6000750" cy="60960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0075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771290" w14:textId="0FA655A0" w:rsidR="000D2CE0" w:rsidRDefault="000D2CE0" w:rsidP="000D2CE0">
                            <w:pPr>
                              <w:spacing w:after="0"/>
                              <w:jc w:val="right"/>
                              <w:rPr>
                                <w:rFonts w:ascii="Bahnschrift Light Condensed" w:hAnsi="Bahnschrift Light Condensed" w:cs="Sanskrit Text"/>
                                <w:i/>
                                <w:iCs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hnschrift Light Condensed" w:hAnsi="Bahnschrift Light Condensed" w:cs="Sanskrit Text"/>
                                <w:i/>
                                <w:iCs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  <w:t xml:space="preserve">Industrial Engineering – </w:t>
                            </w:r>
                            <w:r w:rsidR="00AA26D3">
                              <w:rPr>
                                <w:rFonts w:ascii="Bahnschrift Light Condensed" w:hAnsi="Bahnschrift Light Condensed" w:cs="Sanskrit Text"/>
                                <w:i/>
                                <w:iCs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  <w:t>AI</w:t>
                            </w:r>
                            <w:r>
                              <w:rPr>
                                <w:rFonts w:ascii="Bahnschrift Light Condensed" w:hAnsi="Bahnschrift Light Condensed" w:cs="Sanskrit Text"/>
                                <w:i/>
                                <w:iCs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  <w:t xml:space="preserve"> &amp; M</w:t>
                            </w:r>
                            <w:r w:rsidR="00AA26D3">
                              <w:rPr>
                                <w:rFonts w:ascii="Bahnschrift Light Condensed" w:hAnsi="Bahnschrift Light Condensed" w:cs="Sanskrit Text"/>
                                <w:i/>
                                <w:iCs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  <w:t xml:space="preserve">achine </w:t>
                            </w:r>
                            <w:r>
                              <w:rPr>
                                <w:rFonts w:ascii="Bahnschrift Light Condensed" w:hAnsi="Bahnschrift Light Condensed" w:cs="Sanskrit Text"/>
                                <w:i/>
                                <w:iCs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  <w:t>L</w:t>
                            </w:r>
                            <w:r w:rsidR="00AA26D3">
                              <w:rPr>
                                <w:rFonts w:ascii="Bahnschrift Light Condensed" w:hAnsi="Bahnschrift Light Condensed" w:cs="Sanskrit Text"/>
                                <w:i/>
                                <w:iCs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  <w:t>earning</w:t>
                            </w:r>
                          </w:p>
                          <w:p w14:paraId="5ADBDF32" w14:textId="5B24A6B7" w:rsidR="000D2CE0" w:rsidRPr="000D2CE0" w:rsidRDefault="000D2CE0" w:rsidP="000D2CE0">
                            <w:pPr>
                              <w:spacing w:after="0"/>
                              <w:jc w:val="right"/>
                              <w:rPr>
                                <w:rFonts w:ascii="Bahnschrift Light Condensed" w:hAnsi="Bahnschrift Light Condensed" w:cs="Sanskrit Text"/>
                                <w:i/>
                                <w:iCs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ahnschrift Light Condensed" w:hAnsi="Bahnschrift Light Condensed" w:cs="Sanskrit Text"/>
                                <w:i/>
                                <w:iCs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  <w:t>University of Toront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1D2D7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6.5pt;margin-top:204.5pt;width:472.5pt;height:48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" filled="f" stroked="f">
                <v:textbox>
                  <w:txbxContent>
                    <w:p w14:paraId="0E771290" w14:textId="0FA655A0" w:rsidR="000D2CE0" w:rsidRDefault="000D2CE0" w:rsidP="000D2CE0">
                      <w:pPr>
                        <w:spacing w:after="0"/>
                        <w:jc w:val="right"/>
                        <w:rPr>
                          <w:rFonts w:ascii="Bahnschrift Light Condensed" w:hAnsi="Bahnschrift Light Condensed" w:cs="Sanskrit Text"/>
                          <w:i/>
                          <w:iCs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</w:pPr>
                      <w:r>
                        <w:rPr>
                          <w:rFonts w:ascii="Bahnschrift Light Condensed" w:hAnsi="Bahnschrift Light Condensed" w:cs="Sanskrit Text"/>
                          <w:i/>
                          <w:iCs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  <w:t xml:space="preserve">Industrial Engineering – </w:t>
                      </w:r>
                      <w:r w:rsidR="00AA26D3">
                        <w:rPr>
                          <w:rFonts w:ascii="Bahnschrift Light Condensed" w:hAnsi="Bahnschrift Light Condensed" w:cs="Sanskrit Text"/>
                          <w:i/>
                          <w:iCs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  <w:t>AI</w:t>
                      </w:r>
                      <w:r>
                        <w:rPr>
                          <w:rFonts w:ascii="Bahnschrift Light Condensed" w:hAnsi="Bahnschrift Light Condensed" w:cs="Sanskrit Text"/>
                          <w:i/>
                          <w:iCs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  <w:t xml:space="preserve"> &amp; M</w:t>
                      </w:r>
                      <w:r w:rsidR="00AA26D3">
                        <w:rPr>
                          <w:rFonts w:ascii="Bahnschrift Light Condensed" w:hAnsi="Bahnschrift Light Condensed" w:cs="Sanskrit Text"/>
                          <w:i/>
                          <w:iCs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  <w:t xml:space="preserve">achine </w:t>
                      </w:r>
                      <w:r>
                        <w:rPr>
                          <w:rFonts w:ascii="Bahnschrift Light Condensed" w:hAnsi="Bahnschrift Light Condensed" w:cs="Sanskrit Text"/>
                          <w:i/>
                          <w:iCs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  <w:t>L</w:t>
                      </w:r>
                      <w:r w:rsidR="00AA26D3">
                        <w:rPr>
                          <w:rFonts w:ascii="Bahnschrift Light Condensed" w:hAnsi="Bahnschrift Light Condensed" w:cs="Sanskrit Text"/>
                          <w:i/>
                          <w:iCs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  <w:t>earning</w:t>
                      </w:r>
                    </w:p>
                    <w:p w14:paraId="5ADBDF32" w14:textId="5B24A6B7" w:rsidR="000D2CE0" w:rsidRPr="000D2CE0" w:rsidRDefault="000D2CE0" w:rsidP="000D2CE0">
                      <w:pPr>
                        <w:spacing w:after="0"/>
                        <w:jc w:val="right"/>
                        <w:rPr>
                          <w:rFonts w:ascii="Bahnschrift Light Condensed" w:hAnsi="Bahnschrift Light Condensed" w:cs="Sanskrit Text"/>
                          <w:i/>
                          <w:iCs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</w:pPr>
                      <w:r>
                        <w:rPr>
                          <w:rFonts w:ascii="Bahnschrift Light Condensed" w:hAnsi="Bahnschrift Light Condensed" w:cs="Sanskrit Text"/>
                          <w:i/>
                          <w:iCs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  <w:t>University of Toront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F3B0E">
        <w:rPr>
          <w:noProof/>
        </w:rPr>
        <mc:AlternateContent>
          <mc:Choice Requires="wps">
            <w:drawing>
              <wp:anchor distT="0" distB="0" distL="114300" distR="114300" simplePos="0" relativeHeight="251659775" behindDoc="0" locked="0" layoutInCell="1" allowOverlap="1" wp14:anchorId="67A002F5" wp14:editId="2576EC0A">
                <wp:simplePos x="0" y="0"/>
                <wp:positionH relativeFrom="column">
                  <wp:posOffset>1812897</wp:posOffset>
                </wp:positionH>
                <wp:positionV relativeFrom="paragraph">
                  <wp:posOffset>430364</wp:posOffset>
                </wp:positionV>
                <wp:extent cx="6432550" cy="2818296"/>
                <wp:effectExtent l="0" t="0" r="6350" b="12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2550" cy="2818296"/>
                        </a:xfrm>
                        <a:prstGeom prst="rect">
                          <a:avLst/>
                        </a:prstGeom>
                        <a:solidFill>
                          <a:schemeClr val="dk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ED697B" id="Rectangle 3" o:spid="_x0000_s1026" style="position:absolute;margin-left:142.75pt;margin-top:33.9pt;width:506.5pt;height:221.9pt;z-index:25165977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" fillcolor="black [3200]" stroked="f">
                <v:fill opacity="32896f"/>
              </v:rect>
            </w:pict>
          </mc:Fallback>
        </mc:AlternateContent>
      </w:r>
      <w:r w:rsidR="009F3B0E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552D612" wp14:editId="22F37E18">
                <wp:simplePos x="0" y="0"/>
                <wp:positionH relativeFrom="column">
                  <wp:posOffset>2600325</wp:posOffset>
                </wp:positionH>
                <wp:positionV relativeFrom="paragraph">
                  <wp:posOffset>566779</wp:posOffset>
                </wp:positionV>
                <wp:extent cx="5448300" cy="200406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8300" cy="20040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7C9D8F" w14:textId="62D9F064" w:rsidR="000D2CE0" w:rsidRDefault="000C589D" w:rsidP="000D2CE0">
                            <w:pPr>
                              <w:spacing w:after="0"/>
                              <w:rPr>
                                <w:rFonts w:ascii="Bahnschrift Light Condensed" w:hAnsi="Bahnschrift Light Condensed" w:cs="Sanskrit Text"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0C589D">
                              <w:rPr>
                                <w:rFonts w:ascii="Bahnschrift Light Condensed" w:hAnsi="Bahnschrift Light Condensed" w:cs="Sanskrit Text"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  <w:t>H E L</w:t>
                            </w:r>
                            <w:r w:rsidR="004B7E4A">
                              <w:rPr>
                                <w:rFonts w:ascii="Bahnschrift Light Condensed" w:hAnsi="Bahnschrift Light Condensed" w:cs="Sanskrit Text"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  <w:t xml:space="preserve"> L </w:t>
                            </w:r>
                            <w:r w:rsidRPr="000C589D">
                              <w:rPr>
                                <w:rFonts w:ascii="Bahnschrift Light Condensed" w:hAnsi="Bahnschrift Light Condensed" w:cs="Sanskrit Text"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  <w:t>O !</w:t>
                            </w:r>
                          </w:p>
                          <w:p w14:paraId="3B0A076E" w14:textId="77777777" w:rsidR="000D2CE0" w:rsidRPr="000C589D" w:rsidRDefault="000D2CE0" w:rsidP="000D2CE0">
                            <w:pPr>
                              <w:spacing w:after="0"/>
                              <w:rPr>
                                <w:rFonts w:ascii="Bahnschrift Light Condensed" w:hAnsi="Bahnschrift Light Condensed" w:cs="Sanskrit Text"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</w:pPr>
                          </w:p>
                          <w:p w14:paraId="23D454DF" w14:textId="0ACBE42D" w:rsidR="000C589D" w:rsidRDefault="000C589D" w:rsidP="000D2CE0">
                            <w:pPr>
                              <w:spacing w:after="0"/>
                              <w:rPr>
                                <w:rFonts w:ascii="Bahnschrift Light Condensed" w:hAnsi="Bahnschrift Light Condensed" w:cs="Sanskrit Text"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0C589D">
                              <w:rPr>
                                <w:rFonts w:ascii="Bahnschrift Light Condensed" w:hAnsi="Bahnschrift Light Condensed" w:cs="Sanskrit Text"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  <w:t>Welcome to my website! I am Eliss! This site holds some projects I have worked on and my engineering-related experiences.</w:t>
                            </w:r>
                          </w:p>
                          <w:p w14:paraId="4AFD4453" w14:textId="77777777" w:rsidR="000D2CE0" w:rsidRPr="000C589D" w:rsidRDefault="000D2CE0" w:rsidP="000D2CE0">
                            <w:pPr>
                              <w:spacing w:after="0"/>
                              <w:rPr>
                                <w:rFonts w:ascii="Bahnschrift Light Condensed" w:hAnsi="Bahnschrift Light Condensed" w:cs="Sanskrit Text"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</w:pPr>
                          </w:p>
                          <w:p w14:paraId="36D42041" w14:textId="02E63BF4" w:rsidR="000C589D" w:rsidRPr="000C589D" w:rsidRDefault="000C589D" w:rsidP="000D2CE0">
                            <w:pPr>
                              <w:spacing w:after="0"/>
                              <w:rPr>
                                <w:rFonts w:ascii="Bahnschrift Light Condensed" w:hAnsi="Bahnschrift Light Condensed" w:cs="Sanskrit Text"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</w:pPr>
                            <w:r w:rsidRPr="000C589D">
                              <w:rPr>
                                <w:rFonts w:ascii="Bahnschrift Light Condensed" w:hAnsi="Bahnschrift Light Condensed" w:cs="Sanskrit Text"/>
                                <w:color w:val="D9D9D9" w:themeColor="background1" w:themeShade="D9"/>
                                <w:spacing w:val="20"/>
                                <w:sz w:val="32"/>
                                <w:szCs w:val="32"/>
                              </w:rPr>
                              <w:t>Enjoy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2D612" id="_x0000_s1027" type="#_x0000_t202" style="position:absolute;left:0;text-align:left;margin-left:204.75pt;margin-top:44.65pt;width:429pt;height:157.8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" filled="f" stroked="f">
                <v:textbox>
                  <w:txbxContent>
                    <w:p w14:paraId="277C9D8F" w14:textId="62D9F064" w:rsidR="000D2CE0" w:rsidRDefault="000C589D" w:rsidP="000D2CE0">
                      <w:pPr>
                        <w:spacing w:after="0"/>
                        <w:rPr>
                          <w:rFonts w:ascii="Bahnschrift Light Condensed" w:hAnsi="Bahnschrift Light Condensed" w:cs="Sanskrit Text"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</w:pPr>
                      <w:r w:rsidRPr="000C589D">
                        <w:rPr>
                          <w:rFonts w:ascii="Bahnschrift Light Condensed" w:hAnsi="Bahnschrift Light Condensed" w:cs="Sanskrit Text"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  <w:t>H E L</w:t>
                      </w:r>
                      <w:r w:rsidR="004B7E4A">
                        <w:rPr>
                          <w:rFonts w:ascii="Bahnschrift Light Condensed" w:hAnsi="Bahnschrift Light Condensed" w:cs="Sanskrit Text"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  <w:t xml:space="preserve"> L </w:t>
                      </w:r>
                      <w:r w:rsidRPr="000C589D">
                        <w:rPr>
                          <w:rFonts w:ascii="Bahnschrift Light Condensed" w:hAnsi="Bahnschrift Light Condensed" w:cs="Sanskrit Text"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  <w:t>O !</w:t>
                      </w:r>
                    </w:p>
                    <w:p w14:paraId="3B0A076E" w14:textId="77777777" w:rsidR="000D2CE0" w:rsidRPr="000C589D" w:rsidRDefault="000D2CE0" w:rsidP="000D2CE0">
                      <w:pPr>
                        <w:spacing w:after="0"/>
                        <w:rPr>
                          <w:rFonts w:ascii="Bahnschrift Light Condensed" w:hAnsi="Bahnschrift Light Condensed" w:cs="Sanskrit Text"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</w:pPr>
                    </w:p>
                    <w:p w14:paraId="23D454DF" w14:textId="0ACBE42D" w:rsidR="000C589D" w:rsidRDefault="000C589D" w:rsidP="000D2CE0">
                      <w:pPr>
                        <w:spacing w:after="0"/>
                        <w:rPr>
                          <w:rFonts w:ascii="Bahnschrift Light Condensed" w:hAnsi="Bahnschrift Light Condensed" w:cs="Sanskrit Text"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</w:pPr>
                      <w:r w:rsidRPr="000C589D">
                        <w:rPr>
                          <w:rFonts w:ascii="Bahnschrift Light Condensed" w:hAnsi="Bahnschrift Light Condensed" w:cs="Sanskrit Text"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  <w:t>Welcome to my website! I am Eliss! This site holds some projects I have worked on and my engineering-related experiences.</w:t>
                      </w:r>
                    </w:p>
                    <w:p w14:paraId="4AFD4453" w14:textId="77777777" w:rsidR="000D2CE0" w:rsidRPr="000C589D" w:rsidRDefault="000D2CE0" w:rsidP="000D2CE0">
                      <w:pPr>
                        <w:spacing w:after="0"/>
                        <w:rPr>
                          <w:rFonts w:ascii="Bahnschrift Light Condensed" w:hAnsi="Bahnschrift Light Condensed" w:cs="Sanskrit Text"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</w:pPr>
                    </w:p>
                    <w:p w14:paraId="36D42041" w14:textId="02E63BF4" w:rsidR="000C589D" w:rsidRPr="000C589D" w:rsidRDefault="000C589D" w:rsidP="000D2CE0">
                      <w:pPr>
                        <w:spacing w:after="0"/>
                        <w:rPr>
                          <w:rFonts w:ascii="Bahnschrift Light Condensed" w:hAnsi="Bahnschrift Light Condensed" w:cs="Sanskrit Text"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</w:pPr>
                      <w:r w:rsidRPr="000C589D">
                        <w:rPr>
                          <w:rFonts w:ascii="Bahnschrift Light Condensed" w:hAnsi="Bahnschrift Light Condensed" w:cs="Sanskrit Text"/>
                          <w:color w:val="D9D9D9" w:themeColor="background1" w:themeShade="D9"/>
                          <w:spacing w:val="20"/>
                          <w:sz w:val="32"/>
                          <w:szCs w:val="32"/>
                        </w:rPr>
                        <w:t>Enjoy!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01528E" w:rsidSect="000C589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anskrit Text">
    <w:charset w:val="00"/>
    <w:family w:val="roman"/>
    <w:pitch w:val="variable"/>
    <w:sig w:usb0="A0008047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MzMxNzU1NDE0tzBT0lEKTi0uzszPAykwrAUApZ0ZjywAAAA="/>
  </w:docVars>
  <w:rsids>
    <w:rsidRoot w:val="000C589D"/>
    <w:rsid w:val="0001528E"/>
    <w:rsid w:val="000C589D"/>
    <w:rsid w:val="000D2CE0"/>
    <w:rsid w:val="003C3FB9"/>
    <w:rsid w:val="004B7E4A"/>
    <w:rsid w:val="009F1FB2"/>
    <w:rsid w:val="009F3B0E"/>
    <w:rsid w:val="00AA2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7F3BB"/>
  <w15:chartTrackingRefBased/>
  <w15:docId w15:val="{745DFE44-8EA0-49B7-9951-0C0609439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CE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s Hui</dc:creator>
  <cp:keywords/>
  <dc:description/>
  <cp:lastModifiedBy>Eliss Hui</cp:lastModifiedBy>
  <cp:revision>2</cp:revision>
  <cp:lastPrinted>2022-05-03T16:06:00Z</cp:lastPrinted>
  <dcterms:created xsi:type="dcterms:W3CDTF">2022-05-03T15:47:00Z</dcterms:created>
  <dcterms:modified xsi:type="dcterms:W3CDTF">2022-06-28T17:25:00Z</dcterms:modified>
</cp:coreProperties>
</file>